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751D30" w:rsidRDefault="00DC62D4">
      <w:pPr>
        <w:rPr>
          <w:rFonts w:ascii="黑体" w:eastAsia="黑体" w:hAnsi="黑体"/>
          <w:sz w:val="40"/>
          <w:szCs w:val="44"/>
        </w:rPr>
      </w:pPr>
      <w:r>
        <w:rPr>
          <w:rFonts w:ascii="黑体" w:eastAsia="黑体" w:hAnsi="黑体" w:cs="黑体" w:hint="eastAsia"/>
          <w:sz w:val="32"/>
          <w:szCs w:val="32"/>
        </w:rPr>
        <w:t>附件</w:t>
      </w:r>
      <w:r>
        <w:rPr>
          <w:rFonts w:ascii="黑体" w:eastAsia="黑体" w:hAnsi="黑体" w:cs="黑体" w:hint="eastAsia"/>
          <w:sz w:val="32"/>
          <w:szCs w:val="32"/>
        </w:rPr>
        <w:t>1</w:t>
      </w:r>
      <w:r>
        <w:rPr>
          <w:rFonts w:ascii="仿宋_GB2312" w:eastAsia="仿宋_GB2312" w:hAnsi="Times New Roman" w:cs="Times New Roman" w:hint="eastAsia"/>
          <w:sz w:val="32"/>
          <w:szCs w:val="32"/>
        </w:rPr>
        <w:t xml:space="preserve">     </w:t>
      </w:r>
      <w:r>
        <w:rPr>
          <w:rFonts w:ascii="黑体" w:eastAsia="黑体" w:hAnsi="黑体" w:hint="eastAsia"/>
          <w:sz w:val="32"/>
          <w:szCs w:val="36"/>
        </w:rPr>
        <w:t>2019</w:t>
      </w:r>
      <w:r>
        <w:rPr>
          <w:rFonts w:ascii="黑体" w:eastAsia="黑体" w:hAnsi="黑体" w:hint="eastAsia"/>
          <w:sz w:val="32"/>
          <w:szCs w:val="36"/>
        </w:rPr>
        <w:t>年校内选聘思想政治理论课教师报名表</w:t>
      </w:r>
    </w:p>
    <w:tbl>
      <w:tblPr>
        <w:tblStyle w:val="a8"/>
        <w:tblW w:w="921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560"/>
        <w:gridCol w:w="1843"/>
        <w:gridCol w:w="1134"/>
        <w:gridCol w:w="1277"/>
        <w:gridCol w:w="1274"/>
        <w:gridCol w:w="2127"/>
      </w:tblGrid>
      <w:tr w:rsidR="00751D30">
        <w:tc>
          <w:tcPr>
            <w:tcW w:w="1560" w:type="dxa"/>
            <w:vAlign w:val="center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姓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   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名</w:t>
            </w:r>
          </w:p>
        </w:tc>
        <w:tc>
          <w:tcPr>
            <w:tcW w:w="1843" w:type="dxa"/>
          </w:tcPr>
          <w:p w:rsidR="00751D30" w:rsidRDefault="00751D30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134" w:type="dxa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性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 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别</w:t>
            </w:r>
          </w:p>
        </w:tc>
        <w:tc>
          <w:tcPr>
            <w:tcW w:w="1277" w:type="dxa"/>
          </w:tcPr>
          <w:p w:rsidR="00751D30" w:rsidRDefault="00751D30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工资号</w:t>
            </w:r>
          </w:p>
        </w:tc>
        <w:tc>
          <w:tcPr>
            <w:tcW w:w="2127" w:type="dxa"/>
          </w:tcPr>
          <w:p w:rsidR="00751D30" w:rsidRDefault="00751D30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751D30">
        <w:tc>
          <w:tcPr>
            <w:tcW w:w="1560" w:type="dxa"/>
            <w:vAlign w:val="center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来校时间</w:t>
            </w:r>
          </w:p>
        </w:tc>
        <w:tc>
          <w:tcPr>
            <w:tcW w:w="1843" w:type="dxa"/>
          </w:tcPr>
          <w:p w:rsidR="00751D30" w:rsidRDefault="00751D30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134" w:type="dxa"/>
          </w:tcPr>
          <w:p w:rsidR="00751D30" w:rsidRDefault="00DC62D4">
            <w:pPr>
              <w:spacing w:line="400" w:lineRule="exact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政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 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治</w:t>
            </w:r>
          </w:p>
          <w:p w:rsidR="00751D30" w:rsidRDefault="00DC62D4">
            <w:pPr>
              <w:spacing w:line="400" w:lineRule="exact"/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面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 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貌</w:t>
            </w:r>
          </w:p>
        </w:tc>
        <w:tc>
          <w:tcPr>
            <w:tcW w:w="1277" w:type="dxa"/>
          </w:tcPr>
          <w:p w:rsidR="00751D30" w:rsidRDefault="00751D30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职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 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称</w:t>
            </w:r>
          </w:p>
        </w:tc>
        <w:tc>
          <w:tcPr>
            <w:tcW w:w="2127" w:type="dxa"/>
          </w:tcPr>
          <w:p w:rsidR="00751D30" w:rsidRDefault="00751D30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751D30">
        <w:tc>
          <w:tcPr>
            <w:tcW w:w="1560" w:type="dxa"/>
            <w:vAlign w:val="center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学历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/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学位</w:t>
            </w:r>
          </w:p>
        </w:tc>
        <w:tc>
          <w:tcPr>
            <w:tcW w:w="1843" w:type="dxa"/>
          </w:tcPr>
          <w:p w:rsidR="00751D30" w:rsidRDefault="00751D30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2411" w:type="dxa"/>
            <w:gridSpan w:val="2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专业或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方向</w:t>
            </w:r>
          </w:p>
        </w:tc>
        <w:tc>
          <w:tcPr>
            <w:tcW w:w="3401" w:type="dxa"/>
            <w:gridSpan w:val="2"/>
          </w:tcPr>
          <w:p w:rsidR="00751D30" w:rsidRDefault="00751D30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751D30">
        <w:tc>
          <w:tcPr>
            <w:tcW w:w="1560" w:type="dxa"/>
            <w:vAlign w:val="center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现单位</w:t>
            </w:r>
          </w:p>
        </w:tc>
        <w:tc>
          <w:tcPr>
            <w:tcW w:w="2977" w:type="dxa"/>
            <w:gridSpan w:val="2"/>
          </w:tcPr>
          <w:p w:rsidR="00751D30" w:rsidRDefault="00751D30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2551" w:type="dxa"/>
            <w:gridSpan w:val="2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岗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位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类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 xml:space="preserve"> </w:t>
            </w:r>
            <w:r>
              <w:rPr>
                <w:rFonts w:ascii="华文中宋" w:eastAsia="华文中宋" w:hAnsi="华文中宋" w:hint="eastAsia"/>
                <w:sz w:val="24"/>
                <w:szCs w:val="24"/>
              </w:rPr>
              <w:t>型</w:t>
            </w:r>
          </w:p>
        </w:tc>
        <w:tc>
          <w:tcPr>
            <w:tcW w:w="2127" w:type="dxa"/>
          </w:tcPr>
          <w:p w:rsidR="00751D30" w:rsidRDefault="00751D30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751D30">
        <w:trPr>
          <w:trHeight w:val="1791"/>
        </w:trPr>
        <w:tc>
          <w:tcPr>
            <w:tcW w:w="1560" w:type="dxa"/>
            <w:vAlign w:val="center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工作经历</w:t>
            </w:r>
          </w:p>
        </w:tc>
        <w:tc>
          <w:tcPr>
            <w:tcW w:w="7655" w:type="dxa"/>
            <w:gridSpan w:val="5"/>
          </w:tcPr>
          <w:p w:rsidR="00751D30" w:rsidRDefault="00751D30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751D30">
        <w:trPr>
          <w:trHeight w:val="4640"/>
        </w:trPr>
        <w:tc>
          <w:tcPr>
            <w:tcW w:w="1560" w:type="dxa"/>
            <w:vAlign w:val="center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学术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成果和工作实绩</w:t>
            </w:r>
          </w:p>
        </w:tc>
        <w:tc>
          <w:tcPr>
            <w:tcW w:w="7655" w:type="dxa"/>
            <w:gridSpan w:val="5"/>
          </w:tcPr>
          <w:p w:rsidR="00751D30" w:rsidRDefault="00751D30">
            <w:pPr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751D30">
        <w:trPr>
          <w:trHeight w:val="1925"/>
        </w:trPr>
        <w:tc>
          <w:tcPr>
            <w:tcW w:w="1560" w:type="dxa"/>
            <w:vAlign w:val="center"/>
          </w:tcPr>
          <w:p w:rsidR="00751D30" w:rsidRDefault="00DC62D4">
            <w:pPr>
              <w:jc w:val="center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个人</w:t>
            </w:r>
            <w:r>
              <w:rPr>
                <w:rFonts w:ascii="华文中宋" w:eastAsia="华文中宋" w:hAnsi="华文中宋"/>
                <w:sz w:val="24"/>
                <w:szCs w:val="24"/>
              </w:rPr>
              <w:t>承诺</w:t>
            </w:r>
          </w:p>
        </w:tc>
        <w:tc>
          <w:tcPr>
            <w:tcW w:w="7655" w:type="dxa"/>
            <w:gridSpan w:val="5"/>
          </w:tcPr>
          <w:p w:rsidR="00751D30" w:rsidRDefault="00751D30">
            <w:pPr>
              <w:rPr>
                <w:rFonts w:ascii="楷体" w:eastAsia="楷体" w:hAnsi="楷体"/>
                <w:sz w:val="24"/>
                <w:szCs w:val="24"/>
              </w:rPr>
            </w:pPr>
          </w:p>
          <w:p w:rsidR="00751D30" w:rsidRDefault="00DC62D4">
            <w:pPr>
              <w:ind w:firstLineChars="250" w:firstLine="700"/>
              <w:jc w:val="left"/>
              <w:rPr>
                <w:rFonts w:ascii="楷体" w:eastAsia="楷体" w:hAnsi="楷体"/>
                <w:sz w:val="28"/>
                <w:szCs w:val="24"/>
              </w:rPr>
            </w:pPr>
            <w:r>
              <w:rPr>
                <w:rFonts w:ascii="楷体" w:eastAsia="楷体" w:hAnsi="楷体"/>
                <w:sz w:val="28"/>
                <w:szCs w:val="24"/>
              </w:rPr>
              <w:t>本人承诺以上信息属实。</w:t>
            </w:r>
          </w:p>
          <w:p w:rsidR="00751D30" w:rsidRDefault="00DC62D4">
            <w:pPr>
              <w:ind w:firstLineChars="1300" w:firstLine="3640"/>
              <w:rPr>
                <w:rFonts w:ascii="楷体" w:eastAsia="楷体" w:hAnsi="楷体"/>
                <w:sz w:val="24"/>
                <w:szCs w:val="24"/>
              </w:rPr>
            </w:pPr>
            <w:r>
              <w:rPr>
                <w:rFonts w:ascii="楷体" w:eastAsia="楷体" w:hAnsi="楷体"/>
                <w:sz w:val="28"/>
                <w:szCs w:val="24"/>
              </w:rPr>
              <w:t>承诺人：</w:t>
            </w:r>
            <w:r>
              <w:rPr>
                <w:rFonts w:ascii="楷体" w:eastAsia="楷体" w:hAnsi="楷体" w:hint="eastAsia"/>
                <w:sz w:val="28"/>
                <w:szCs w:val="24"/>
                <w:u w:val="single"/>
              </w:rPr>
              <w:t xml:space="preserve"> </w:t>
            </w:r>
            <w:r>
              <w:rPr>
                <w:rFonts w:ascii="楷体" w:eastAsia="楷体" w:hAnsi="楷体"/>
                <w:sz w:val="28"/>
                <w:szCs w:val="24"/>
                <w:u w:val="single"/>
              </w:rPr>
              <w:t xml:space="preserve">              </w:t>
            </w:r>
            <w:r>
              <w:rPr>
                <w:rFonts w:ascii="楷体" w:eastAsia="楷体" w:hAnsi="楷体"/>
                <w:sz w:val="24"/>
                <w:szCs w:val="24"/>
              </w:rPr>
              <w:t xml:space="preserve">        </w:t>
            </w:r>
          </w:p>
        </w:tc>
      </w:tr>
    </w:tbl>
    <w:p w:rsidR="00751D30" w:rsidRDefault="00DC62D4">
      <w:pPr>
        <w:spacing w:line="300" w:lineRule="exact"/>
        <w:rPr>
          <w:rFonts w:ascii="华文中宋" w:eastAsia="华文中宋" w:hAnsi="华文中宋"/>
          <w:sz w:val="22"/>
          <w:szCs w:val="22"/>
        </w:rPr>
      </w:pPr>
      <w:r>
        <w:rPr>
          <w:rFonts w:ascii="华文中宋" w:eastAsia="华文中宋" w:hAnsi="华文中宋" w:hint="eastAsia"/>
          <w:sz w:val="22"/>
          <w:szCs w:val="22"/>
        </w:rPr>
        <w:t>填表说明：岗位类型填写“专任教师”、“辅导员”、“管理岗”等。</w:t>
      </w:r>
    </w:p>
    <w:p w:rsidR="00751D30" w:rsidRDefault="00751D30">
      <w:pPr>
        <w:widowControl/>
        <w:jc w:val="left"/>
        <w:rPr>
          <w:rFonts w:ascii="华文中宋" w:eastAsia="华文中宋" w:hAnsi="华文中宋"/>
          <w:sz w:val="22"/>
          <w:szCs w:val="22"/>
        </w:rPr>
      </w:pPr>
      <w:bookmarkStart w:id="0" w:name="_GoBack"/>
      <w:bookmarkEnd w:id="0"/>
    </w:p>
    <w:sectPr w:rsidR="00751D30">
      <w:footerReference w:type="even" r:id="rId8"/>
      <w:footerReference w:type="default" r:id="rId9"/>
      <w:footerReference w:type="first" r:id="rId10"/>
      <w:pgSz w:w="11906" w:h="16838"/>
      <w:pgMar w:top="2098" w:right="1474" w:bottom="1985" w:left="1588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62D4" w:rsidRDefault="00DC62D4">
      <w:r>
        <w:separator/>
      </w:r>
    </w:p>
  </w:endnote>
  <w:endnote w:type="continuationSeparator" w:id="0">
    <w:p w:rsidR="00DC62D4" w:rsidRDefault="00DC6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1D30" w:rsidRDefault="00DC62D4">
    <w:pPr>
      <w:pStyle w:val="a5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 w:rsidR="00986CE0">
      <w:rPr>
        <w:rFonts w:ascii="宋体" w:hAnsi="宋体" w:cs="宋体"/>
        <w:noProof/>
        <w:kern w:val="0"/>
        <w:sz w:val="28"/>
        <w:szCs w:val="28"/>
      </w:rPr>
      <w:t>2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1D30" w:rsidRDefault="00DC62D4">
    <w:pPr>
      <w:pStyle w:val="a5"/>
      <w:jc w:val="right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 w:rsidR="00986CE0">
      <w:rPr>
        <w:rFonts w:ascii="宋体" w:hAnsi="宋体" w:cs="宋体"/>
        <w:noProof/>
        <w:kern w:val="0"/>
        <w:sz w:val="28"/>
        <w:szCs w:val="28"/>
      </w:rPr>
      <w:t>7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1D30" w:rsidRDefault="00DC62D4">
    <w:pPr>
      <w:pStyle w:val="a5"/>
      <w:jc w:val="right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 w:rsidR="00986CE0">
      <w:rPr>
        <w:rFonts w:ascii="宋体" w:hAnsi="宋体" w:cs="宋体"/>
        <w:noProof/>
        <w:kern w:val="0"/>
        <w:sz w:val="28"/>
        <w:szCs w:val="28"/>
      </w:rPr>
      <w:t>1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62D4" w:rsidRDefault="00DC62D4">
      <w:r>
        <w:separator/>
      </w:r>
    </w:p>
  </w:footnote>
  <w:footnote w:type="continuationSeparator" w:id="0">
    <w:p w:rsidR="00DC62D4" w:rsidRDefault="00DC62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bordersDoNotSurroundHeader/>
  <w:bordersDoNotSurroundFooter/>
  <w:proofState w:spelling="clean" w:grammar="clean"/>
  <w:defaultTabStop w:val="420"/>
  <w:doNotHyphenateCaps/>
  <w:evenAndOddHeaders/>
  <w:drawingGridVerticalSpacing w:val="156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DAwNjOyMDA1tjBR0lEKTi0uzszPAykwrAUASydLnCwAAAA="/>
  </w:docVars>
  <w:rsids>
    <w:rsidRoot w:val="007C44F9"/>
    <w:rsid w:val="0000216B"/>
    <w:rsid w:val="0000307A"/>
    <w:rsid w:val="00011518"/>
    <w:rsid w:val="00011D74"/>
    <w:rsid w:val="00032015"/>
    <w:rsid w:val="000566DA"/>
    <w:rsid w:val="0006153C"/>
    <w:rsid w:val="000642C2"/>
    <w:rsid w:val="00071B80"/>
    <w:rsid w:val="00075D3F"/>
    <w:rsid w:val="00086B46"/>
    <w:rsid w:val="0009475B"/>
    <w:rsid w:val="0009517F"/>
    <w:rsid w:val="000966CA"/>
    <w:rsid w:val="000D3C0B"/>
    <w:rsid w:val="000D67DC"/>
    <w:rsid w:val="000E1ACF"/>
    <w:rsid w:val="000F646F"/>
    <w:rsid w:val="00102102"/>
    <w:rsid w:val="00102AB2"/>
    <w:rsid w:val="00104980"/>
    <w:rsid w:val="00106582"/>
    <w:rsid w:val="0011458D"/>
    <w:rsid w:val="00114641"/>
    <w:rsid w:val="00126ABE"/>
    <w:rsid w:val="001357A4"/>
    <w:rsid w:val="001432AD"/>
    <w:rsid w:val="00144262"/>
    <w:rsid w:val="001450E4"/>
    <w:rsid w:val="00156E49"/>
    <w:rsid w:val="00170858"/>
    <w:rsid w:val="00176CB0"/>
    <w:rsid w:val="00180754"/>
    <w:rsid w:val="00181177"/>
    <w:rsid w:val="001953E3"/>
    <w:rsid w:val="001A0B17"/>
    <w:rsid w:val="001A1B8D"/>
    <w:rsid w:val="001A3D09"/>
    <w:rsid w:val="001B30E9"/>
    <w:rsid w:val="001B37F8"/>
    <w:rsid w:val="001C3F34"/>
    <w:rsid w:val="001C525F"/>
    <w:rsid w:val="001D2D88"/>
    <w:rsid w:val="001D433A"/>
    <w:rsid w:val="002001D0"/>
    <w:rsid w:val="00204657"/>
    <w:rsid w:val="00206C9D"/>
    <w:rsid w:val="00210FC4"/>
    <w:rsid w:val="00217371"/>
    <w:rsid w:val="002207EF"/>
    <w:rsid w:val="0022166E"/>
    <w:rsid w:val="0022357E"/>
    <w:rsid w:val="002253B6"/>
    <w:rsid w:val="00230D93"/>
    <w:rsid w:val="0023761E"/>
    <w:rsid w:val="00240CD8"/>
    <w:rsid w:val="00242276"/>
    <w:rsid w:val="002457B1"/>
    <w:rsid w:val="00253ACF"/>
    <w:rsid w:val="0025516B"/>
    <w:rsid w:val="00265C26"/>
    <w:rsid w:val="00273D76"/>
    <w:rsid w:val="00285E21"/>
    <w:rsid w:val="00294828"/>
    <w:rsid w:val="0029645D"/>
    <w:rsid w:val="002A1ADE"/>
    <w:rsid w:val="002A302D"/>
    <w:rsid w:val="002B6746"/>
    <w:rsid w:val="002B6912"/>
    <w:rsid w:val="002C53BE"/>
    <w:rsid w:val="002D5E59"/>
    <w:rsid w:val="002E5EDC"/>
    <w:rsid w:val="002F096A"/>
    <w:rsid w:val="00300A9A"/>
    <w:rsid w:val="00307709"/>
    <w:rsid w:val="00312DCE"/>
    <w:rsid w:val="00315092"/>
    <w:rsid w:val="003421C6"/>
    <w:rsid w:val="0035479F"/>
    <w:rsid w:val="003567B0"/>
    <w:rsid w:val="003619BC"/>
    <w:rsid w:val="00370931"/>
    <w:rsid w:val="00371579"/>
    <w:rsid w:val="00375508"/>
    <w:rsid w:val="0038514B"/>
    <w:rsid w:val="003A6656"/>
    <w:rsid w:val="003A6C6E"/>
    <w:rsid w:val="003B3AAF"/>
    <w:rsid w:val="003C1AE9"/>
    <w:rsid w:val="003D3BA9"/>
    <w:rsid w:val="003F661F"/>
    <w:rsid w:val="00404147"/>
    <w:rsid w:val="00410C35"/>
    <w:rsid w:val="004139B4"/>
    <w:rsid w:val="0041420A"/>
    <w:rsid w:val="004145B4"/>
    <w:rsid w:val="00416BD1"/>
    <w:rsid w:val="004172EB"/>
    <w:rsid w:val="00427C70"/>
    <w:rsid w:val="0043294E"/>
    <w:rsid w:val="00441836"/>
    <w:rsid w:val="0045452C"/>
    <w:rsid w:val="00463A42"/>
    <w:rsid w:val="0046774A"/>
    <w:rsid w:val="00483FA4"/>
    <w:rsid w:val="004848D6"/>
    <w:rsid w:val="00487249"/>
    <w:rsid w:val="004909E0"/>
    <w:rsid w:val="0049345B"/>
    <w:rsid w:val="004A6DA7"/>
    <w:rsid w:val="004C36C5"/>
    <w:rsid w:val="004C680F"/>
    <w:rsid w:val="004D7A78"/>
    <w:rsid w:val="004E0CC0"/>
    <w:rsid w:val="004E397A"/>
    <w:rsid w:val="004E70E2"/>
    <w:rsid w:val="004E7467"/>
    <w:rsid w:val="004E75F0"/>
    <w:rsid w:val="00501266"/>
    <w:rsid w:val="00502496"/>
    <w:rsid w:val="00506AE3"/>
    <w:rsid w:val="00507541"/>
    <w:rsid w:val="00512237"/>
    <w:rsid w:val="00523E62"/>
    <w:rsid w:val="00524D1F"/>
    <w:rsid w:val="00536DCC"/>
    <w:rsid w:val="00540E8E"/>
    <w:rsid w:val="00543381"/>
    <w:rsid w:val="005456E0"/>
    <w:rsid w:val="0054663B"/>
    <w:rsid w:val="005520A1"/>
    <w:rsid w:val="005558A6"/>
    <w:rsid w:val="00565E5C"/>
    <w:rsid w:val="00567E2A"/>
    <w:rsid w:val="0057015A"/>
    <w:rsid w:val="005709F8"/>
    <w:rsid w:val="005807E2"/>
    <w:rsid w:val="0059038A"/>
    <w:rsid w:val="00597CAF"/>
    <w:rsid w:val="005A0A04"/>
    <w:rsid w:val="005A25A1"/>
    <w:rsid w:val="005A7065"/>
    <w:rsid w:val="005A7D4F"/>
    <w:rsid w:val="005B60E2"/>
    <w:rsid w:val="005B60EB"/>
    <w:rsid w:val="005E047A"/>
    <w:rsid w:val="005E1414"/>
    <w:rsid w:val="005E6C07"/>
    <w:rsid w:val="00611933"/>
    <w:rsid w:val="00624970"/>
    <w:rsid w:val="00624EBD"/>
    <w:rsid w:val="00627C5A"/>
    <w:rsid w:val="006308AE"/>
    <w:rsid w:val="00631CF0"/>
    <w:rsid w:val="006379F2"/>
    <w:rsid w:val="00637D8B"/>
    <w:rsid w:val="00647DA8"/>
    <w:rsid w:val="00667C67"/>
    <w:rsid w:val="00676519"/>
    <w:rsid w:val="00677DF0"/>
    <w:rsid w:val="0068274D"/>
    <w:rsid w:val="00685423"/>
    <w:rsid w:val="00685E3A"/>
    <w:rsid w:val="00692C6C"/>
    <w:rsid w:val="006946D1"/>
    <w:rsid w:val="006967EB"/>
    <w:rsid w:val="006B1C4F"/>
    <w:rsid w:val="006B3FD2"/>
    <w:rsid w:val="006B6252"/>
    <w:rsid w:val="006C44EE"/>
    <w:rsid w:val="006C5A2D"/>
    <w:rsid w:val="006D3577"/>
    <w:rsid w:val="006E2C0C"/>
    <w:rsid w:val="006E68D5"/>
    <w:rsid w:val="006E6FBE"/>
    <w:rsid w:val="006F361D"/>
    <w:rsid w:val="006F729E"/>
    <w:rsid w:val="006F7375"/>
    <w:rsid w:val="0070634C"/>
    <w:rsid w:val="0071491F"/>
    <w:rsid w:val="00727A36"/>
    <w:rsid w:val="00730EAE"/>
    <w:rsid w:val="00732997"/>
    <w:rsid w:val="00733A0B"/>
    <w:rsid w:val="00734044"/>
    <w:rsid w:val="007362CF"/>
    <w:rsid w:val="007400F9"/>
    <w:rsid w:val="00741A2D"/>
    <w:rsid w:val="0074738F"/>
    <w:rsid w:val="00750518"/>
    <w:rsid w:val="00751D30"/>
    <w:rsid w:val="00762AF4"/>
    <w:rsid w:val="00766D18"/>
    <w:rsid w:val="0077602B"/>
    <w:rsid w:val="00776A7E"/>
    <w:rsid w:val="00785419"/>
    <w:rsid w:val="00787221"/>
    <w:rsid w:val="007A0653"/>
    <w:rsid w:val="007A7B8C"/>
    <w:rsid w:val="007B0F56"/>
    <w:rsid w:val="007B3A89"/>
    <w:rsid w:val="007C0027"/>
    <w:rsid w:val="007C44F9"/>
    <w:rsid w:val="007C5286"/>
    <w:rsid w:val="007C6DA2"/>
    <w:rsid w:val="007D4CB2"/>
    <w:rsid w:val="007E2EC6"/>
    <w:rsid w:val="007E51EA"/>
    <w:rsid w:val="007F7B6E"/>
    <w:rsid w:val="007F7F9F"/>
    <w:rsid w:val="0080645B"/>
    <w:rsid w:val="00810A21"/>
    <w:rsid w:val="00820074"/>
    <w:rsid w:val="008230A5"/>
    <w:rsid w:val="008235D4"/>
    <w:rsid w:val="00826C7C"/>
    <w:rsid w:val="00832419"/>
    <w:rsid w:val="00834FF1"/>
    <w:rsid w:val="00837EC2"/>
    <w:rsid w:val="0085239D"/>
    <w:rsid w:val="00853B8E"/>
    <w:rsid w:val="00867CE5"/>
    <w:rsid w:val="00870C1D"/>
    <w:rsid w:val="0087268C"/>
    <w:rsid w:val="0088065F"/>
    <w:rsid w:val="00892B20"/>
    <w:rsid w:val="00894193"/>
    <w:rsid w:val="008B14F5"/>
    <w:rsid w:val="008C7937"/>
    <w:rsid w:val="008D066A"/>
    <w:rsid w:val="008D0AC6"/>
    <w:rsid w:val="008D1124"/>
    <w:rsid w:val="008D7BA6"/>
    <w:rsid w:val="008E127F"/>
    <w:rsid w:val="008E3FB6"/>
    <w:rsid w:val="008E46A0"/>
    <w:rsid w:val="009019C8"/>
    <w:rsid w:val="009145DD"/>
    <w:rsid w:val="00920052"/>
    <w:rsid w:val="00920150"/>
    <w:rsid w:val="00923063"/>
    <w:rsid w:val="009309DB"/>
    <w:rsid w:val="00934713"/>
    <w:rsid w:val="00937135"/>
    <w:rsid w:val="009458B2"/>
    <w:rsid w:val="009458DF"/>
    <w:rsid w:val="00957E17"/>
    <w:rsid w:val="00961336"/>
    <w:rsid w:val="00965811"/>
    <w:rsid w:val="00966D91"/>
    <w:rsid w:val="00972EE5"/>
    <w:rsid w:val="00981B3F"/>
    <w:rsid w:val="00986CE0"/>
    <w:rsid w:val="0099038C"/>
    <w:rsid w:val="009A7321"/>
    <w:rsid w:val="009B2F58"/>
    <w:rsid w:val="009B4EDF"/>
    <w:rsid w:val="009C54B6"/>
    <w:rsid w:val="009D7E67"/>
    <w:rsid w:val="009E3B58"/>
    <w:rsid w:val="009E4E77"/>
    <w:rsid w:val="00A04C3E"/>
    <w:rsid w:val="00A1145B"/>
    <w:rsid w:val="00A30A55"/>
    <w:rsid w:val="00A32E8C"/>
    <w:rsid w:val="00A3656B"/>
    <w:rsid w:val="00A366BD"/>
    <w:rsid w:val="00A36970"/>
    <w:rsid w:val="00A422F0"/>
    <w:rsid w:val="00A47417"/>
    <w:rsid w:val="00A56A26"/>
    <w:rsid w:val="00A67554"/>
    <w:rsid w:val="00A756B6"/>
    <w:rsid w:val="00A90A6E"/>
    <w:rsid w:val="00A90DB4"/>
    <w:rsid w:val="00A96E75"/>
    <w:rsid w:val="00AA542E"/>
    <w:rsid w:val="00AB2B40"/>
    <w:rsid w:val="00AB5AB4"/>
    <w:rsid w:val="00AB6F32"/>
    <w:rsid w:val="00AC3CCF"/>
    <w:rsid w:val="00AC4209"/>
    <w:rsid w:val="00AD26F6"/>
    <w:rsid w:val="00AD2F90"/>
    <w:rsid w:val="00AD3A67"/>
    <w:rsid w:val="00AE730B"/>
    <w:rsid w:val="00AF371D"/>
    <w:rsid w:val="00AF3D0A"/>
    <w:rsid w:val="00B07CAE"/>
    <w:rsid w:val="00B16FCE"/>
    <w:rsid w:val="00B224A4"/>
    <w:rsid w:val="00B24089"/>
    <w:rsid w:val="00B2799F"/>
    <w:rsid w:val="00B27AAE"/>
    <w:rsid w:val="00B36FC4"/>
    <w:rsid w:val="00B52629"/>
    <w:rsid w:val="00B611BC"/>
    <w:rsid w:val="00B636D7"/>
    <w:rsid w:val="00B74B67"/>
    <w:rsid w:val="00B7565C"/>
    <w:rsid w:val="00B839C0"/>
    <w:rsid w:val="00BA0019"/>
    <w:rsid w:val="00BA4693"/>
    <w:rsid w:val="00BA5395"/>
    <w:rsid w:val="00BA71D4"/>
    <w:rsid w:val="00BD0092"/>
    <w:rsid w:val="00BD55CE"/>
    <w:rsid w:val="00BD66EF"/>
    <w:rsid w:val="00BE00AF"/>
    <w:rsid w:val="00BE3CE2"/>
    <w:rsid w:val="00BE437B"/>
    <w:rsid w:val="00BF3048"/>
    <w:rsid w:val="00C014DF"/>
    <w:rsid w:val="00C040EF"/>
    <w:rsid w:val="00C1145B"/>
    <w:rsid w:val="00C14A8C"/>
    <w:rsid w:val="00C16EA3"/>
    <w:rsid w:val="00C26F84"/>
    <w:rsid w:val="00C36358"/>
    <w:rsid w:val="00C3686B"/>
    <w:rsid w:val="00C439A4"/>
    <w:rsid w:val="00C64C45"/>
    <w:rsid w:val="00C7205C"/>
    <w:rsid w:val="00C75621"/>
    <w:rsid w:val="00C809CC"/>
    <w:rsid w:val="00C91B41"/>
    <w:rsid w:val="00C95CB8"/>
    <w:rsid w:val="00CA5C66"/>
    <w:rsid w:val="00CB031A"/>
    <w:rsid w:val="00CB4025"/>
    <w:rsid w:val="00CD3AED"/>
    <w:rsid w:val="00CD715E"/>
    <w:rsid w:val="00CE29BA"/>
    <w:rsid w:val="00CE5538"/>
    <w:rsid w:val="00CE6154"/>
    <w:rsid w:val="00CF0C62"/>
    <w:rsid w:val="00CF1AE3"/>
    <w:rsid w:val="00CF5908"/>
    <w:rsid w:val="00D00282"/>
    <w:rsid w:val="00D04C1A"/>
    <w:rsid w:val="00D22473"/>
    <w:rsid w:val="00D23AA2"/>
    <w:rsid w:val="00D30CBA"/>
    <w:rsid w:val="00D35146"/>
    <w:rsid w:val="00D42311"/>
    <w:rsid w:val="00D455F8"/>
    <w:rsid w:val="00D628A3"/>
    <w:rsid w:val="00D63F7A"/>
    <w:rsid w:val="00D81097"/>
    <w:rsid w:val="00D81548"/>
    <w:rsid w:val="00D8356F"/>
    <w:rsid w:val="00D878C3"/>
    <w:rsid w:val="00D926F4"/>
    <w:rsid w:val="00D92AD3"/>
    <w:rsid w:val="00D96D74"/>
    <w:rsid w:val="00DA5483"/>
    <w:rsid w:val="00DB48BB"/>
    <w:rsid w:val="00DC62D4"/>
    <w:rsid w:val="00DD2876"/>
    <w:rsid w:val="00DF506C"/>
    <w:rsid w:val="00E011B1"/>
    <w:rsid w:val="00E04235"/>
    <w:rsid w:val="00E14628"/>
    <w:rsid w:val="00E14D69"/>
    <w:rsid w:val="00E233FE"/>
    <w:rsid w:val="00E33067"/>
    <w:rsid w:val="00E42131"/>
    <w:rsid w:val="00E427FC"/>
    <w:rsid w:val="00E453E3"/>
    <w:rsid w:val="00E466D3"/>
    <w:rsid w:val="00E573AA"/>
    <w:rsid w:val="00E6038B"/>
    <w:rsid w:val="00E64A3A"/>
    <w:rsid w:val="00E73007"/>
    <w:rsid w:val="00E760B3"/>
    <w:rsid w:val="00E778A3"/>
    <w:rsid w:val="00E85D4F"/>
    <w:rsid w:val="00EB746B"/>
    <w:rsid w:val="00EC6199"/>
    <w:rsid w:val="00EC6DCA"/>
    <w:rsid w:val="00ED0CB4"/>
    <w:rsid w:val="00EE1BE6"/>
    <w:rsid w:val="00EE21B1"/>
    <w:rsid w:val="00EE4219"/>
    <w:rsid w:val="00EE6F34"/>
    <w:rsid w:val="00F04A9C"/>
    <w:rsid w:val="00F154E0"/>
    <w:rsid w:val="00F2488E"/>
    <w:rsid w:val="00F2655E"/>
    <w:rsid w:val="00F3020F"/>
    <w:rsid w:val="00F31616"/>
    <w:rsid w:val="00F3239B"/>
    <w:rsid w:val="00F348CC"/>
    <w:rsid w:val="00F3583A"/>
    <w:rsid w:val="00F640E5"/>
    <w:rsid w:val="00F66F63"/>
    <w:rsid w:val="00F709A7"/>
    <w:rsid w:val="00F74250"/>
    <w:rsid w:val="00F7566C"/>
    <w:rsid w:val="00F75AB2"/>
    <w:rsid w:val="00F8155E"/>
    <w:rsid w:val="00F86CF8"/>
    <w:rsid w:val="00FA6FFF"/>
    <w:rsid w:val="00FB4147"/>
    <w:rsid w:val="00FD783E"/>
    <w:rsid w:val="0BA1122E"/>
    <w:rsid w:val="107A7650"/>
    <w:rsid w:val="28B672CD"/>
    <w:rsid w:val="2DD6370E"/>
    <w:rsid w:val="4CC60A0C"/>
    <w:rsid w:val="6B4A3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8CEB8D86-BB27-4320-A57C-7334BFBA7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locked="1" w:semiHidden="1" w:uiPriority="5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qFormat/>
    <w:pPr>
      <w:jc w:val="left"/>
    </w:pPr>
  </w:style>
  <w:style w:type="paragraph" w:styleId="a4">
    <w:name w:val="Balloon Text"/>
    <w:basedOn w:val="a"/>
    <w:link w:val="Char0"/>
    <w:uiPriority w:val="99"/>
    <w:semiHidden/>
    <w:qFormat/>
    <w:rPr>
      <w:sz w:val="18"/>
      <w:szCs w:val="18"/>
    </w:rPr>
  </w:style>
  <w:style w:type="paragraph" w:styleId="a5">
    <w:name w:val="footer"/>
    <w:basedOn w:val="a"/>
    <w:link w:val="Char1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uiPriority w:val="99"/>
    <w:semiHidden/>
    <w:qFormat/>
    <w:rPr>
      <w:b/>
      <w:bCs/>
    </w:rPr>
  </w:style>
  <w:style w:type="table" w:styleId="a8">
    <w:name w:val="Table Grid"/>
    <w:basedOn w:val="a1"/>
    <w:uiPriority w:val="59"/>
    <w:qFormat/>
    <w:locked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annotation reference"/>
    <w:uiPriority w:val="99"/>
    <w:semiHidden/>
    <w:qFormat/>
    <w:rPr>
      <w:sz w:val="21"/>
      <w:szCs w:val="21"/>
    </w:rPr>
  </w:style>
  <w:style w:type="character" w:customStyle="1" w:styleId="Char">
    <w:name w:val="批注文字 Char"/>
    <w:basedOn w:val="a0"/>
    <w:link w:val="a3"/>
    <w:uiPriority w:val="99"/>
    <w:semiHidden/>
    <w:qFormat/>
    <w:locked/>
  </w:style>
  <w:style w:type="character" w:customStyle="1" w:styleId="Char3">
    <w:name w:val="批注主题 Char"/>
    <w:link w:val="a7"/>
    <w:uiPriority w:val="99"/>
    <w:semiHidden/>
    <w:qFormat/>
    <w:locked/>
    <w:rPr>
      <w:b/>
      <w:bCs/>
    </w:rPr>
  </w:style>
  <w:style w:type="character" w:customStyle="1" w:styleId="Char0">
    <w:name w:val="批注框文本 Char"/>
    <w:link w:val="a4"/>
    <w:uiPriority w:val="99"/>
    <w:semiHidden/>
    <w:qFormat/>
    <w:locked/>
    <w:rPr>
      <w:sz w:val="18"/>
      <w:szCs w:val="18"/>
    </w:rPr>
  </w:style>
  <w:style w:type="character" w:customStyle="1" w:styleId="Char1">
    <w:name w:val="页脚 Char"/>
    <w:link w:val="a5"/>
    <w:uiPriority w:val="99"/>
    <w:qFormat/>
    <w:locked/>
    <w:rPr>
      <w:sz w:val="18"/>
      <w:szCs w:val="18"/>
    </w:rPr>
  </w:style>
  <w:style w:type="character" w:customStyle="1" w:styleId="Char2">
    <w:name w:val="页眉 Char"/>
    <w:link w:val="a6"/>
    <w:uiPriority w:val="99"/>
    <w:qFormat/>
    <w:locked/>
    <w:rPr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968E645-9DDB-457C-9233-3FFC7030E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0</Words>
  <Characters>173</Characters>
  <Application>Microsoft Office Word</Application>
  <DocSecurity>0</DocSecurity>
  <Lines>1</Lines>
  <Paragraphs>1</Paragraphs>
  <ScaleCrop>false</ScaleCrop>
  <Company>Microsoft</Company>
  <LinksUpToDate>false</LinksUpToDate>
  <CharactersWithSpaces>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娇</dc:creator>
  <cp:lastModifiedBy>lenovo</cp:lastModifiedBy>
  <cp:revision>23</cp:revision>
  <cp:lastPrinted>2019-10-12T08:57:00Z</cp:lastPrinted>
  <dcterms:created xsi:type="dcterms:W3CDTF">2019-10-28T07:26:00Z</dcterms:created>
  <dcterms:modified xsi:type="dcterms:W3CDTF">2019-10-29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42</vt:lpwstr>
  </property>
</Properties>
</file>